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26771C8E" w:rsidR="0010663D" w:rsidRPr="006C2BD7" w:rsidRDefault="006C2BD7" w:rsidP="00B849AF">
      <w:pPr>
        <w:spacing w:after="120"/>
        <w:jc w:val="center"/>
        <w:rPr>
          <w:sz w:val="40"/>
          <w:szCs w:val="40"/>
        </w:rPr>
      </w:pPr>
      <w:r w:rsidRPr="006C2BD7">
        <w:rPr>
          <w:sz w:val="40"/>
          <w:szCs w:val="40"/>
        </w:rPr>
        <w:t>Matheus Henrique Bastos</w:t>
      </w:r>
    </w:p>
    <w:p w14:paraId="0A5D9D67" w14:textId="540312EB" w:rsidR="00E02AE5" w:rsidRPr="006C2BD7" w:rsidRDefault="006C2BD7" w:rsidP="00B849AF">
      <w:pPr>
        <w:spacing w:after="120"/>
        <w:jc w:val="center"/>
        <w:rPr>
          <w:sz w:val="40"/>
          <w:szCs w:val="40"/>
        </w:rPr>
      </w:pPr>
      <w:r w:rsidRPr="006C2BD7">
        <w:rPr>
          <w:sz w:val="40"/>
          <w:szCs w:val="40"/>
        </w:rPr>
        <w:t>Lucas Silva Pinto</w:t>
      </w:r>
    </w:p>
    <w:p w14:paraId="0AD385E4" w14:textId="6FC43CB7" w:rsidR="0010663D" w:rsidRPr="006C2BD7" w:rsidRDefault="0010663D"/>
    <w:p w14:paraId="6519F3D6" w14:textId="77777777" w:rsidR="0010663D" w:rsidRPr="006C2BD7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Pr="006C2BD7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Pr="006C2BD7" w:rsidRDefault="00B1219C" w:rsidP="0010663D">
      <w:pPr>
        <w:jc w:val="center"/>
        <w:rPr>
          <w:sz w:val="40"/>
          <w:szCs w:val="40"/>
        </w:rPr>
      </w:pPr>
      <w:r w:rsidRPr="006C2BD7">
        <w:rPr>
          <w:sz w:val="40"/>
          <w:szCs w:val="40"/>
        </w:rPr>
        <w:t>RELAÇÃO DE A</w:t>
      </w:r>
      <w:r w:rsidR="0010663D" w:rsidRPr="006C2BD7">
        <w:rPr>
          <w:sz w:val="40"/>
          <w:szCs w:val="40"/>
        </w:rPr>
        <w:t>RTEFATOS</w:t>
      </w:r>
      <w:r w:rsidR="00862BC7" w:rsidRPr="006C2BD7">
        <w:rPr>
          <w:sz w:val="40"/>
          <w:szCs w:val="40"/>
        </w:rPr>
        <w:t xml:space="preserve"> </w:t>
      </w:r>
    </w:p>
    <w:p w14:paraId="07314548" w14:textId="5A6A0839" w:rsidR="00017559" w:rsidRPr="006C2BD7" w:rsidRDefault="004B2AD9" w:rsidP="0010663D">
      <w:pPr>
        <w:jc w:val="center"/>
        <w:rPr>
          <w:sz w:val="40"/>
          <w:szCs w:val="40"/>
        </w:rPr>
      </w:pPr>
      <w:r w:rsidRPr="006C2BD7">
        <w:rPr>
          <w:sz w:val="40"/>
          <w:szCs w:val="40"/>
        </w:rPr>
        <w:t>ESPECIFICAÇÃO</w:t>
      </w:r>
      <w:r w:rsidR="0010663D" w:rsidRPr="006C2BD7">
        <w:rPr>
          <w:sz w:val="40"/>
          <w:szCs w:val="40"/>
        </w:rPr>
        <w:t xml:space="preserve"> DO PROJETO</w:t>
      </w:r>
      <w:r w:rsidR="00017559" w:rsidRPr="006C2BD7">
        <w:rPr>
          <w:sz w:val="40"/>
          <w:szCs w:val="40"/>
        </w:rPr>
        <w:t xml:space="preserve"> </w:t>
      </w:r>
    </w:p>
    <w:p w14:paraId="479714EB" w14:textId="3856D464" w:rsidR="0010663D" w:rsidRPr="006C2BD7" w:rsidRDefault="006C2BD7" w:rsidP="0010663D">
      <w:pPr>
        <w:jc w:val="center"/>
        <w:rPr>
          <w:sz w:val="32"/>
          <w:szCs w:val="32"/>
        </w:rPr>
      </w:pPr>
      <w:proofErr w:type="spellStart"/>
      <w:r w:rsidRPr="006C2BD7">
        <w:rPr>
          <w:sz w:val="32"/>
          <w:szCs w:val="32"/>
        </w:rPr>
        <w:t>VacanSee</w:t>
      </w:r>
      <w:proofErr w:type="spellEnd"/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7CBC9FD4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6B4C849E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0FD45442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 xml:space="preserve">Experiência Criativa – </w:t>
                            </w:r>
                            <w:r w:rsidR="00584C2D">
                              <w:rPr>
                                <w:b/>
                                <w:bCs/>
                              </w:rPr>
                              <w:t>Implementando Sistemas de Informação</w:t>
                            </w:r>
                            <w:r>
                              <w:t xml:space="preserve">, do curso de Bacharelado em </w:t>
                            </w:r>
                            <w:r w:rsidR="00584C2D">
                              <w:t>Sistemas de informação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47BE2F4F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584C2D">
                              <w:t>e</w:t>
                            </w:r>
                            <w:r>
                              <w:t>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 w:rsidRPr="00E02AE5">
                              <w:t>Prof</w:t>
                            </w:r>
                            <w:r w:rsidRPr="00E02AE5">
                              <w:rPr>
                                <w:vertAlign w:val="superscript"/>
                              </w:rPr>
                              <w:t>a</w:t>
                            </w:r>
                            <w:r w:rsidRPr="00E02AE5">
                              <w:t xml:space="preserve">. </w:t>
                            </w:r>
                            <w:r>
                              <w:t>Cristina Verçosa P. B. de Souza</w:t>
                            </w:r>
                          </w:p>
                          <w:p w14:paraId="73036ABA" w14:textId="720FE369" w:rsidR="00EC5D93" w:rsidRDefault="00EC5D93" w:rsidP="00C253D8">
                            <w:pPr>
                              <w:spacing w:after="0"/>
                            </w:pPr>
                            <w:r>
                              <w:t>Prof. Tiago Adelino Navarr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0FD45442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 xml:space="preserve">Experiência Criativa – </w:t>
                      </w:r>
                      <w:r w:rsidR="00584C2D">
                        <w:rPr>
                          <w:b/>
                          <w:bCs/>
                        </w:rPr>
                        <w:t>Implementando Sistemas de Informação</w:t>
                      </w:r>
                      <w:r>
                        <w:t xml:space="preserve">, do curso de Bacharelado em </w:t>
                      </w:r>
                      <w:r w:rsidR="00584C2D">
                        <w:t>Sistemas de informação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47BE2F4F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584C2D">
                        <w:t>e</w:t>
                      </w:r>
                      <w:r>
                        <w:t>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 w:rsidRPr="00E02AE5">
                        <w:t>Prof</w:t>
                      </w:r>
                      <w:r w:rsidRPr="00E02AE5">
                        <w:rPr>
                          <w:vertAlign w:val="superscript"/>
                        </w:rPr>
                        <w:t>a</w:t>
                      </w:r>
                      <w:r w:rsidRPr="00E02AE5">
                        <w:t xml:space="preserve">. </w:t>
                      </w:r>
                      <w:r>
                        <w:t>Cristina Verçosa P. B. de Souza</w:t>
                      </w:r>
                    </w:p>
                    <w:p w14:paraId="73036ABA" w14:textId="720FE369" w:rsidR="00EC5D93" w:rsidRDefault="00EC5D93" w:rsidP="00C253D8">
                      <w:pPr>
                        <w:spacing w:after="0"/>
                      </w:pPr>
                      <w:r>
                        <w:t>Prof. Tiago Adelino Navarr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478DAFD" w:rsidR="0010663D" w:rsidRDefault="0010663D" w:rsidP="0010663D">
      <w:pPr>
        <w:jc w:val="center"/>
      </w:pPr>
      <w:r>
        <w:t>202</w:t>
      </w:r>
      <w:r w:rsidR="00EC5D93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280308E8" w14:textId="0FE84665" w:rsidR="00E02AE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184421" w:history="1">
            <w:r w:rsidR="00E02AE5" w:rsidRPr="008A3BC4">
              <w:rPr>
                <w:rStyle w:val="Hyperlink"/>
                <w:noProof/>
              </w:rPr>
              <w:t>ARTEFATO 1: Quadro “3 Objetivos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1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3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7798406" w14:textId="59800A76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2" w:history="1">
            <w:r w:rsidR="00E02AE5" w:rsidRPr="008A3BC4">
              <w:rPr>
                <w:rStyle w:val="Hyperlink"/>
                <w:noProof/>
              </w:rPr>
              <w:t>ARTEFATO 2: Quadro “é – não é – faz – não faz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2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4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2BCAA88E" w14:textId="05E2F83C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3" w:history="1">
            <w:r w:rsidR="00E02AE5" w:rsidRPr="008A3BC4">
              <w:rPr>
                <w:rStyle w:val="Hyperlink"/>
                <w:noProof/>
              </w:rPr>
              <w:t>ARTEFATO 3: Relação de Requisito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3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5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8B12947" w14:textId="6D364F0E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4" w:history="1">
            <w:r w:rsidR="00E02AE5" w:rsidRPr="008A3BC4">
              <w:rPr>
                <w:rStyle w:val="Hyperlink"/>
                <w:noProof/>
              </w:rPr>
              <w:t>ARTEFATO 4: Modelo Relacional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4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6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5F894C87" w14:textId="460FE008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5" w:history="1">
            <w:r w:rsidR="00E02AE5" w:rsidRPr="008A3BC4">
              <w:rPr>
                <w:rStyle w:val="Hyperlink"/>
                <w:noProof/>
              </w:rPr>
              <w:t>REFERÊNCIA BIBLIOGRÁFICA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5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7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6944E5D1" w14:textId="3149B8A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C27D5A2" w14:textId="741B7865" w:rsidR="00D87E14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29184451" w:history="1">
        <w:r w:rsidR="00D87E14" w:rsidRPr="002F0264">
          <w:rPr>
            <w:rStyle w:val="Hyperlink"/>
            <w:noProof/>
          </w:rPr>
          <w:t>Figura 1 – Quadro “3 Objetivos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1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3</w:t>
        </w:r>
        <w:r w:rsidR="00D87E14">
          <w:rPr>
            <w:noProof/>
            <w:webHidden/>
          </w:rPr>
          <w:fldChar w:fldCharType="end"/>
        </w:r>
      </w:hyperlink>
    </w:p>
    <w:p w14:paraId="4F3B8A9B" w14:textId="771F42FB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2" w:history="1">
        <w:r w:rsidR="00D87E14" w:rsidRPr="002F0264">
          <w:rPr>
            <w:rStyle w:val="Hyperlink"/>
            <w:noProof/>
          </w:rPr>
          <w:t>Figura 2 – Quadro “é – não é – faz – não faz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2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4</w:t>
        </w:r>
        <w:r w:rsidR="00D87E14">
          <w:rPr>
            <w:noProof/>
            <w:webHidden/>
          </w:rPr>
          <w:fldChar w:fldCharType="end"/>
        </w:r>
      </w:hyperlink>
    </w:p>
    <w:p w14:paraId="3A4145BC" w14:textId="781EDF1A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3" w:history="1">
        <w:r w:rsidR="00D87E14" w:rsidRPr="002F0264">
          <w:rPr>
            <w:rStyle w:val="Hyperlink"/>
            <w:noProof/>
            <w:lang w:val="en-US"/>
          </w:rPr>
          <w:t>Figura 3 – Requisitos do Produto</w:t>
        </w:r>
        <w:r w:rsidR="00D87E14" w:rsidRPr="002F0264">
          <w:rPr>
            <w:rStyle w:val="Hyperlink"/>
            <w:noProof/>
          </w:rPr>
          <w:t>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3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5</w:t>
        </w:r>
        <w:r w:rsidR="00D87E14">
          <w:rPr>
            <w:noProof/>
            <w:webHidden/>
          </w:rPr>
          <w:fldChar w:fldCharType="end"/>
        </w:r>
      </w:hyperlink>
    </w:p>
    <w:p w14:paraId="751D0693" w14:textId="7C1BF743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4" w:history="1">
        <w:r w:rsidR="00D87E14" w:rsidRPr="002F0264">
          <w:rPr>
            <w:rStyle w:val="Hyperlink"/>
            <w:noProof/>
          </w:rPr>
          <w:t>Figura 4 – Exemplo: Projeto Lógico – Modelo Relacional construído com engenharia reversa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4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6</w:t>
        </w:r>
        <w:r w:rsidR="00D87E14">
          <w:rPr>
            <w:noProof/>
            <w:webHidden/>
          </w:rPr>
          <w:fldChar w:fldCharType="end"/>
        </w:r>
      </w:hyperlink>
    </w:p>
    <w:p w14:paraId="3DA00C4A" w14:textId="759227F7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29184421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6C2BD7"/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25D5CF0B" w:rsidR="001C1A49" w:rsidRPr="00FA629D" w:rsidRDefault="006C2BD7" w:rsidP="006C2BD7">
            <w:pPr>
              <w:spacing w:after="160" w:line="259" w:lineRule="auto"/>
              <w:rPr>
                <w:sz w:val="24"/>
                <w:szCs w:val="24"/>
              </w:rPr>
            </w:pPr>
            <w:r w:rsidRPr="006C2BD7">
              <w:rPr>
                <w:sz w:val="24"/>
                <w:szCs w:val="24"/>
              </w:rPr>
              <w:t>Facilitar o processo de reserva de quartos de hotel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0CD4B361" w14:textId="751B6836" w:rsidR="001C1A49" w:rsidRPr="00FA629D" w:rsidRDefault="006C2BD7" w:rsidP="006C2BD7">
            <w:pPr>
              <w:spacing w:after="160" w:line="259" w:lineRule="auto"/>
              <w:rPr>
                <w:sz w:val="24"/>
                <w:szCs w:val="24"/>
              </w:rPr>
            </w:pPr>
            <w:r w:rsidRPr="006C2BD7">
              <w:rPr>
                <w:sz w:val="24"/>
                <w:szCs w:val="24"/>
              </w:rPr>
              <w:t xml:space="preserve">Facilitar a escolha do usuário em relação ao quarto, baseado nas suas </w:t>
            </w:r>
            <w:r w:rsidRPr="006C2BD7">
              <w:rPr>
                <w:sz w:val="24"/>
                <w:szCs w:val="24"/>
              </w:rPr>
              <w:t>preferências</w:t>
            </w:r>
            <w:r w:rsidRPr="006C2BD7">
              <w:rPr>
                <w:sz w:val="24"/>
                <w:szCs w:val="24"/>
              </w:rPr>
              <w:t>.</w:t>
            </w:r>
            <w:r w:rsidR="007C3F6D">
              <w:rPr>
                <w:sz w:val="24"/>
                <w:szCs w:val="24"/>
              </w:rPr>
              <w:t xml:space="preserve"> (busca facilitada baseada nas </w:t>
            </w:r>
            <w:proofErr w:type="spellStart"/>
            <w:r w:rsidR="007C3F6D">
              <w:rPr>
                <w:sz w:val="24"/>
                <w:szCs w:val="24"/>
              </w:rPr>
              <w:t>caracteriscas</w:t>
            </w:r>
            <w:proofErr w:type="spellEnd"/>
            <w:r w:rsidR="007C3F6D">
              <w:rPr>
                <w:sz w:val="24"/>
                <w:szCs w:val="24"/>
              </w:rPr>
              <w:t xml:space="preserve"> dos quartos)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7669E19D" w14:textId="7C7DA394" w:rsidR="001C1A49" w:rsidRPr="00FA629D" w:rsidRDefault="006C2BD7" w:rsidP="006C2BD7">
            <w:pPr>
              <w:spacing w:after="160" w:line="259" w:lineRule="auto"/>
              <w:rPr>
                <w:sz w:val="24"/>
                <w:szCs w:val="24"/>
              </w:rPr>
            </w:pPr>
            <w:r w:rsidRPr="006C2BD7">
              <w:rPr>
                <w:sz w:val="24"/>
                <w:szCs w:val="24"/>
              </w:rPr>
              <w:t>Permitir a centralização de diversos hotéis e seus quartos disponíveis para reserva.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2" w:name="_Toc12918445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Start w:id="3" w:name="_Hlk96282040"/>
      <w:bookmarkEnd w:id="2"/>
    </w:p>
    <w:bookmarkEnd w:id="3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29184422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7D20605B" w14:textId="77777777" w:rsidR="00F76475" w:rsidRDefault="00F76475" w:rsidP="006C2BD7"/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870F8" w14:textId="77777777" w:rsidR="006C2BD7" w:rsidRPr="006C2BD7" w:rsidRDefault="006C2BD7" w:rsidP="006C2BD7">
            <w:pPr>
              <w:shd w:val="clear" w:color="auto" w:fill="FFFFFF"/>
              <w:spacing w:before="180" w:after="180" w:line="240" w:lineRule="auto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Atributos necessários ou desejados</w:t>
            </w:r>
          </w:p>
          <w:p w14:paraId="48029AE8" w14:textId="77777777" w:rsidR="006C2BD7" w:rsidRPr="006C2BD7" w:rsidRDefault="006C2BD7" w:rsidP="006C2BD7">
            <w:pPr>
              <w:numPr>
                <w:ilvl w:val="0"/>
                <w:numId w:val="19"/>
              </w:numPr>
              <w:shd w:val="clear" w:color="auto" w:fill="FFFFFF"/>
              <w:spacing w:before="100" w:before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Software para reservas de quartos de hotel.</w:t>
            </w:r>
          </w:p>
          <w:p w14:paraId="63220199" w14:textId="25835D8B" w:rsidR="0094014C" w:rsidRPr="00F76475" w:rsidRDefault="0094014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5E78B817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54B378D6" w14:textId="77777777" w:rsidR="006C2BD7" w:rsidRPr="006C2BD7" w:rsidRDefault="006C2BD7" w:rsidP="006C2BD7">
            <w:pPr>
              <w:shd w:val="clear" w:color="auto" w:fill="FFFFFF"/>
              <w:spacing w:before="180" w:after="180" w:line="240" w:lineRule="auto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Atributos indesejados ou impeditivos</w:t>
            </w:r>
          </w:p>
          <w:p w14:paraId="042F878E" w14:textId="77777777" w:rsidR="006C2BD7" w:rsidRPr="006C2BD7" w:rsidRDefault="006C2BD7" w:rsidP="006C2BD7">
            <w:pPr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Marketplace;</w:t>
            </w:r>
          </w:p>
          <w:p w14:paraId="2E7015F3" w14:textId="77777777" w:rsidR="006C2BD7" w:rsidRPr="006C2BD7" w:rsidRDefault="006C2BD7" w:rsidP="006C2BD7">
            <w:pPr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Hotelaria;</w:t>
            </w:r>
          </w:p>
          <w:p w14:paraId="1D06CA12" w14:textId="77777777" w:rsidR="006C2BD7" w:rsidRPr="006C2BD7" w:rsidRDefault="006C2BD7" w:rsidP="006C2BD7">
            <w:pPr>
              <w:numPr>
                <w:ilvl w:val="0"/>
                <w:numId w:val="20"/>
              </w:numPr>
              <w:shd w:val="clear" w:color="auto" w:fill="FFFFFF"/>
              <w:spacing w:before="100" w:before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Plataforma de aluguel;</w:t>
            </w:r>
          </w:p>
          <w:p w14:paraId="2AA44012" w14:textId="4D83642F" w:rsidR="006C2BD7" w:rsidRPr="00F76475" w:rsidRDefault="006C2BD7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613454B" w14:textId="77777777" w:rsidR="006C2BD7" w:rsidRPr="006C2BD7" w:rsidRDefault="006C2BD7" w:rsidP="006C2BD7">
            <w:pPr>
              <w:shd w:val="clear" w:color="auto" w:fill="FFFFFF"/>
              <w:spacing w:before="180" w:after="180" w:line="240" w:lineRule="auto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Ações ou capacidades esperadas ou necessárias</w:t>
            </w:r>
          </w:p>
          <w:p w14:paraId="3C56259D" w14:textId="77777777" w:rsidR="006C2BD7" w:rsidRPr="006C2BD7" w:rsidRDefault="006C2BD7" w:rsidP="006C2BD7">
            <w:pPr>
              <w:numPr>
                <w:ilvl w:val="0"/>
                <w:numId w:val="21"/>
              </w:numPr>
              <w:shd w:val="clear" w:color="auto" w:fill="FFFFFF"/>
              <w:spacing w:before="100" w:beforeAutospacing="1" w:after="100" w:after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Recomenda quartos de hotel;</w:t>
            </w:r>
          </w:p>
          <w:p w14:paraId="4FEDC9EE" w14:textId="6F1CA61C" w:rsidR="006C2BD7" w:rsidRPr="006C2BD7" w:rsidRDefault="006C2BD7" w:rsidP="006C2BD7">
            <w:pPr>
              <w:numPr>
                <w:ilvl w:val="0"/>
                <w:numId w:val="21"/>
              </w:numPr>
              <w:shd w:val="clear" w:color="auto" w:fill="FFFFFF"/>
              <w:spacing w:before="100" w:before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 xml:space="preserve">Fornece </w:t>
            </w: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opções</w:t>
            </w: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 xml:space="preserve"> de quartos </w:t>
            </w: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acessíveis</w:t>
            </w: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;</w:t>
            </w:r>
          </w:p>
          <w:p w14:paraId="3BAB8353" w14:textId="054F80F7" w:rsidR="0094014C" w:rsidRPr="00F76475" w:rsidRDefault="0094014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4CE646C7" w14:textId="77777777" w:rsidR="006C2BD7" w:rsidRPr="006C2BD7" w:rsidRDefault="006C2BD7" w:rsidP="006C2BD7">
            <w:pPr>
              <w:shd w:val="clear" w:color="auto" w:fill="FFFFFF"/>
              <w:spacing w:before="180" w:after="180" w:line="240" w:lineRule="auto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Ações ou capacidades indesejadas ou não permitidas</w:t>
            </w:r>
          </w:p>
          <w:p w14:paraId="393616FC" w14:textId="77777777" w:rsidR="006C2BD7" w:rsidRPr="006C2BD7" w:rsidRDefault="006C2BD7" w:rsidP="006C2BD7">
            <w:pPr>
              <w:numPr>
                <w:ilvl w:val="0"/>
                <w:numId w:val="22"/>
              </w:numPr>
              <w:shd w:val="clear" w:color="auto" w:fill="FFFFFF"/>
              <w:spacing w:before="100" w:beforeAutospacing="1" w:after="100" w:after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Compra de quartos</w:t>
            </w:r>
          </w:p>
          <w:p w14:paraId="6B1CA174" w14:textId="77777777" w:rsidR="006C2BD7" w:rsidRPr="006C2BD7" w:rsidRDefault="006C2BD7" w:rsidP="006C2BD7">
            <w:pPr>
              <w:numPr>
                <w:ilvl w:val="0"/>
                <w:numId w:val="22"/>
              </w:numPr>
              <w:shd w:val="clear" w:color="auto" w:fill="FFFFFF"/>
              <w:spacing w:before="100" w:beforeAutospacing="1" w:after="100" w:after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Reserva de casas;</w:t>
            </w:r>
          </w:p>
          <w:p w14:paraId="446ACC29" w14:textId="39742FD6" w:rsidR="006C2BD7" w:rsidRPr="006C2BD7" w:rsidRDefault="006C2BD7" w:rsidP="006C2BD7">
            <w:pPr>
              <w:numPr>
                <w:ilvl w:val="0"/>
                <w:numId w:val="22"/>
              </w:numPr>
              <w:shd w:val="clear" w:color="auto" w:fill="FFFFFF"/>
              <w:spacing w:before="100" w:before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Cobrança</w:t>
            </w: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 xml:space="preserve"> de aluguel dos quartos;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2918445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61D3E18D" w14:textId="012CC48C" w:rsidR="007F18BE" w:rsidRDefault="007F18BE" w:rsidP="007F18BE">
      <w:pPr>
        <w:pStyle w:val="Ttulo1"/>
      </w:pPr>
      <w:bookmarkStart w:id="7" w:name="_Toc129184423"/>
      <w:bookmarkStart w:id="8" w:name="_Ref95112547"/>
      <w:r>
        <w:lastRenderedPageBreak/>
        <w:t xml:space="preserve">ARTEFATO </w:t>
      </w:r>
      <w:r w:rsidR="00742925">
        <w:t>3</w:t>
      </w:r>
      <w:r>
        <w:t xml:space="preserve">: </w:t>
      </w:r>
      <w:r w:rsidR="00567168">
        <w:t xml:space="preserve">Relação de </w:t>
      </w:r>
      <w:r>
        <w:t>Requisitos</w:t>
      </w:r>
      <w:bookmarkEnd w:id="7"/>
    </w:p>
    <w:p w14:paraId="1B26981D" w14:textId="67D6DD06" w:rsidR="007F18BE" w:rsidRPr="006C2BD7" w:rsidRDefault="007F18BE" w:rsidP="006C2BD7">
      <w:pPr>
        <w:rPr>
          <w:color w:val="00B0F0"/>
          <w:u w:val="single"/>
        </w:rPr>
      </w:pPr>
    </w:p>
    <w:tbl>
      <w:tblPr>
        <w:tblStyle w:val="Tabelacomgrade"/>
        <w:tblW w:w="7938" w:type="dxa"/>
        <w:tblInd w:w="421" w:type="dxa"/>
        <w:tblLook w:val="04A0" w:firstRow="1" w:lastRow="0" w:firstColumn="1" w:lastColumn="0" w:noHBand="0" w:noVBand="1"/>
      </w:tblPr>
      <w:tblGrid>
        <w:gridCol w:w="704"/>
        <w:gridCol w:w="7234"/>
      </w:tblGrid>
      <w:tr w:rsidR="00567168" w:rsidRPr="00AD7528" w14:paraId="397EFC62" w14:textId="77777777" w:rsidTr="00567168">
        <w:trPr>
          <w:trHeight w:val="571"/>
        </w:trPr>
        <w:tc>
          <w:tcPr>
            <w:tcW w:w="7938" w:type="dxa"/>
            <w:gridSpan w:val="2"/>
            <w:vAlign w:val="center"/>
          </w:tcPr>
          <w:p w14:paraId="66F3FEB3" w14:textId="5B302839" w:rsidR="00567168" w:rsidRPr="00AD7528" w:rsidRDefault="00567168" w:rsidP="0056716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ARTEFATO</w:t>
            </w:r>
            <w:r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Relação de Requisitos</w:t>
            </w:r>
          </w:p>
        </w:tc>
      </w:tr>
      <w:tr w:rsidR="003B0865" w:rsidRPr="00AD7528" w14:paraId="270AC381" w14:textId="77777777" w:rsidTr="00567168">
        <w:trPr>
          <w:trHeight w:val="564"/>
        </w:trPr>
        <w:tc>
          <w:tcPr>
            <w:tcW w:w="704" w:type="dxa"/>
            <w:vAlign w:val="center"/>
          </w:tcPr>
          <w:p w14:paraId="4A84A213" w14:textId="71700A2B" w:rsidR="003B0865" w:rsidRPr="00AD7528" w:rsidRDefault="003B0865" w:rsidP="00AD7528">
            <w:pPr>
              <w:jc w:val="center"/>
              <w:rPr>
                <w:b/>
                <w:bCs/>
                <w:sz w:val="24"/>
                <w:szCs w:val="24"/>
              </w:rPr>
            </w:pPr>
            <w:r w:rsidRPr="00AD7528"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234" w:type="dxa"/>
            <w:vAlign w:val="center"/>
          </w:tcPr>
          <w:p w14:paraId="384A74E4" w14:textId="066DA89B" w:rsidR="003B0865" w:rsidRPr="00AD7528" w:rsidRDefault="003B0865" w:rsidP="00AD7528">
            <w:pPr>
              <w:jc w:val="center"/>
              <w:rPr>
                <w:b/>
                <w:bCs/>
                <w:sz w:val="24"/>
                <w:szCs w:val="24"/>
              </w:rPr>
            </w:pPr>
            <w:r w:rsidRPr="00AD7528">
              <w:rPr>
                <w:b/>
                <w:bCs/>
                <w:sz w:val="24"/>
                <w:szCs w:val="24"/>
              </w:rPr>
              <w:t>Requisito</w:t>
            </w:r>
          </w:p>
        </w:tc>
      </w:tr>
      <w:tr w:rsidR="003B0865" w:rsidRPr="00F76475" w14:paraId="1CEAAE0E" w14:textId="77777777" w:rsidTr="003B0865">
        <w:tc>
          <w:tcPr>
            <w:tcW w:w="704" w:type="dxa"/>
          </w:tcPr>
          <w:p w14:paraId="55C42C0D" w14:textId="2DD7E6F0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234" w:type="dxa"/>
          </w:tcPr>
          <w:p w14:paraId="428C1FCE" w14:textId="77777777" w:rsidR="006C2BD7" w:rsidRDefault="003B0865" w:rsidP="003B0865">
            <w:r>
              <w:t xml:space="preserve">Criar interface responsiva para cadastro de usuário </w:t>
            </w:r>
          </w:p>
          <w:p w14:paraId="70430164" w14:textId="77777777" w:rsidR="003B0865" w:rsidRDefault="007C3F6D" w:rsidP="006C2BD7">
            <w:pPr>
              <w:pStyle w:val="PargrafodaLista"/>
              <w:numPr>
                <w:ilvl w:val="0"/>
                <w:numId w:val="23"/>
              </w:numPr>
            </w:pPr>
            <w:r>
              <w:t>Cadastro de hospede</w:t>
            </w:r>
          </w:p>
          <w:p w14:paraId="79727E0F" w14:textId="004EB768" w:rsidR="007C3F6D" w:rsidRPr="004867AB" w:rsidRDefault="007C3F6D" w:rsidP="006C2BD7">
            <w:pPr>
              <w:pStyle w:val="PargrafodaLista"/>
              <w:numPr>
                <w:ilvl w:val="0"/>
                <w:numId w:val="23"/>
              </w:numPr>
            </w:pPr>
            <w:r>
              <w:t>Cadastro do hotel (gerente)</w:t>
            </w:r>
          </w:p>
        </w:tc>
      </w:tr>
      <w:tr w:rsidR="003B0865" w:rsidRPr="00F76475" w14:paraId="14C7C457" w14:textId="77777777" w:rsidTr="003B0865">
        <w:tc>
          <w:tcPr>
            <w:tcW w:w="704" w:type="dxa"/>
          </w:tcPr>
          <w:p w14:paraId="54362A3B" w14:textId="15931B5F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234" w:type="dxa"/>
          </w:tcPr>
          <w:p w14:paraId="03525611" w14:textId="77777777" w:rsidR="006C2BD7" w:rsidRDefault="003B0865" w:rsidP="003B0865">
            <w:r>
              <w:t xml:space="preserve">Validar campos de entrada </w:t>
            </w:r>
            <w:r w:rsidR="003D5A62">
              <w:t>(</w:t>
            </w:r>
            <w:proofErr w:type="spellStart"/>
            <w:r>
              <w:t>Re</w:t>
            </w:r>
            <w:r w:rsidR="003D5A62">
              <w:t>gE</w:t>
            </w:r>
            <w:r>
              <w:t>x</w:t>
            </w:r>
            <w:proofErr w:type="spellEnd"/>
            <w:r>
              <w:t xml:space="preserve"> </w:t>
            </w:r>
            <w:r w:rsidR="003D5A62">
              <w:t>e/</w:t>
            </w:r>
            <w:r>
              <w:t>ou Javascript</w:t>
            </w:r>
            <w:r w:rsidR="003D5A62">
              <w:t>)</w:t>
            </w:r>
          </w:p>
          <w:p w14:paraId="7468F60F" w14:textId="1310CE35" w:rsidR="006C2BD7" w:rsidRDefault="006C2BD7" w:rsidP="006C2BD7">
            <w:pPr>
              <w:pStyle w:val="PargrafodaLista"/>
              <w:numPr>
                <w:ilvl w:val="0"/>
                <w:numId w:val="23"/>
              </w:numPr>
            </w:pPr>
            <w:r>
              <w:t>CPF/CNPJ</w:t>
            </w:r>
          </w:p>
          <w:p w14:paraId="176D0566" w14:textId="4E351D00" w:rsidR="006C2BD7" w:rsidRDefault="006C2BD7" w:rsidP="006C2BD7">
            <w:pPr>
              <w:pStyle w:val="PargrafodaLista"/>
              <w:numPr>
                <w:ilvl w:val="0"/>
                <w:numId w:val="23"/>
              </w:numPr>
            </w:pPr>
            <w:r>
              <w:t>Telefone</w:t>
            </w:r>
          </w:p>
          <w:p w14:paraId="47D633F3" w14:textId="105E9A7D" w:rsidR="006C2BD7" w:rsidRDefault="006C2BD7" w:rsidP="006C2BD7">
            <w:pPr>
              <w:pStyle w:val="PargrafodaLista"/>
              <w:numPr>
                <w:ilvl w:val="0"/>
                <w:numId w:val="23"/>
              </w:numPr>
            </w:pPr>
            <w:r>
              <w:t>Email</w:t>
            </w:r>
          </w:p>
          <w:p w14:paraId="0B8644DE" w14:textId="77777777" w:rsidR="003B0865" w:rsidRDefault="006C2BD7" w:rsidP="003B0865">
            <w:pPr>
              <w:pStyle w:val="PargrafodaLista"/>
              <w:numPr>
                <w:ilvl w:val="0"/>
                <w:numId w:val="23"/>
              </w:numPr>
            </w:pPr>
            <w:r>
              <w:t>CEP</w:t>
            </w:r>
          </w:p>
          <w:p w14:paraId="562833ED" w14:textId="77777777" w:rsidR="007C3F6D" w:rsidRDefault="007C3F6D" w:rsidP="003B0865">
            <w:pPr>
              <w:pStyle w:val="PargrafodaLista"/>
              <w:numPr>
                <w:ilvl w:val="0"/>
                <w:numId w:val="23"/>
              </w:numPr>
            </w:pPr>
            <w:r>
              <w:t>Senha</w:t>
            </w:r>
          </w:p>
          <w:p w14:paraId="3CFF081A" w14:textId="01A3C13B" w:rsidR="007C3F6D" w:rsidRPr="004867AB" w:rsidRDefault="007C3F6D" w:rsidP="003B0865">
            <w:pPr>
              <w:pStyle w:val="PargrafodaLista"/>
              <w:numPr>
                <w:ilvl w:val="0"/>
                <w:numId w:val="23"/>
              </w:numPr>
            </w:pPr>
            <w:r>
              <w:t>Nome</w:t>
            </w:r>
          </w:p>
        </w:tc>
      </w:tr>
      <w:tr w:rsidR="003B0865" w:rsidRPr="00F76475" w14:paraId="6101E765" w14:textId="77777777" w:rsidTr="003B0865">
        <w:tc>
          <w:tcPr>
            <w:tcW w:w="704" w:type="dxa"/>
          </w:tcPr>
          <w:p w14:paraId="33CC61F3" w14:textId="4967500A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234" w:type="dxa"/>
          </w:tcPr>
          <w:p w14:paraId="4A34AD88" w14:textId="77777777" w:rsidR="003B0865" w:rsidRDefault="003B0865" w:rsidP="003B0865">
            <w:r>
              <w:t>Autenticação de usuário com senha criptografada, mantida no BD</w:t>
            </w:r>
          </w:p>
          <w:p w14:paraId="0A33C938" w14:textId="4BFEEC6A" w:rsidR="006C2BD7" w:rsidRPr="007C3F6D" w:rsidRDefault="006C2BD7" w:rsidP="006C2BD7">
            <w:pPr>
              <w:pStyle w:val="PargrafodaLista"/>
              <w:numPr>
                <w:ilvl w:val="0"/>
                <w:numId w:val="24"/>
              </w:numPr>
              <w:rPr>
                <w:color w:val="FF0000"/>
              </w:rPr>
            </w:pPr>
            <w:r w:rsidRPr="007C3F6D">
              <w:rPr>
                <w:color w:val="FF0000"/>
              </w:rPr>
              <w:t>Locatário</w:t>
            </w:r>
            <w:r w:rsidR="007C3F6D" w:rsidRPr="007C3F6D">
              <w:rPr>
                <w:color w:val="FF0000"/>
              </w:rPr>
              <w:t xml:space="preserve"> -&gt; Hospede</w:t>
            </w:r>
          </w:p>
          <w:p w14:paraId="42D66BC3" w14:textId="02E1F312" w:rsidR="006C2BD7" w:rsidRPr="004867AB" w:rsidRDefault="006C2BD7" w:rsidP="006C2BD7">
            <w:pPr>
              <w:pStyle w:val="PargrafodaLista"/>
              <w:numPr>
                <w:ilvl w:val="0"/>
                <w:numId w:val="24"/>
              </w:numPr>
            </w:pPr>
            <w:r w:rsidRPr="007C3F6D">
              <w:rPr>
                <w:color w:val="FF0000"/>
              </w:rPr>
              <w:t>Locadora</w:t>
            </w:r>
            <w:r w:rsidR="007C3F6D" w:rsidRPr="007C3F6D">
              <w:rPr>
                <w:color w:val="FF0000"/>
              </w:rPr>
              <w:t xml:space="preserve"> -&gt; Gerente de hotel</w:t>
            </w:r>
          </w:p>
        </w:tc>
      </w:tr>
      <w:tr w:rsidR="003B0865" w:rsidRPr="00F76475" w14:paraId="4FA3D1B3" w14:textId="77777777" w:rsidTr="003B0865">
        <w:tc>
          <w:tcPr>
            <w:tcW w:w="704" w:type="dxa"/>
          </w:tcPr>
          <w:p w14:paraId="3045A286" w14:textId="07FAF265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234" w:type="dxa"/>
          </w:tcPr>
          <w:p w14:paraId="3BFA67B1" w14:textId="77777777" w:rsidR="003B0865" w:rsidRDefault="003B0865" w:rsidP="003B0865">
            <w:r w:rsidRPr="004867AB">
              <w:t>Exigir autenticação, caso o usuário acesse uma URL da aplicação quando não estiver autenticado</w:t>
            </w:r>
            <w:r>
              <w:t>.</w:t>
            </w:r>
          </w:p>
          <w:p w14:paraId="22533104" w14:textId="306EEB04" w:rsidR="006C2BD7" w:rsidRDefault="006C2BD7" w:rsidP="006C2BD7">
            <w:pPr>
              <w:pStyle w:val="PargrafodaLista"/>
              <w:numPr>
                <w:ilvl w:val="0"/>
                <w:numId w:val="25"/>
              </w:numPr>
            </w:pPr>
            <w:r>
              <w:t>Index Locatário/Locadora</w:t>
            </w:r>
          </w:p>
          <w:p w14:paraId="316FEA69" w14:textId="391FDD2A" w:rsidR="006C2BD7" w:rsidRDefault="006C2BD7" w:rsidP="006C2BD7">
            <w:pPr>
              <w:pStyle w:val="PargrafodaLista"/>
              <w:numPr>
                <w:ilvl w:val="0"/>
                <w:numId w:val="25"/>
              </w:numPr>
            </w:pPr>
            <w:r>
              <w:t>Reserva de Quarto</w:t>
            </w:r>
          </w:p>
          <w:p w14:paraId="0C5A1F21" w14:textId="344F4A66" w:rsidR="006C2BD7" w:rsidRDefault="006C2BD7" w:rsidP="006C2BD7">
            <w:pPr>
              <w:pStyle w:val="PargrafodaLista"/>
              <w:numPr>
                <w:ilvl w:val="0"/>
                <w:numId w:val="25"/>
              </w:numPr>
            </w:pPr>
            <w:r>
              <w:t>Visualizar Reservas</w:t>
            </w:r>
          </w:p>
          <w:p w14:paraId="728D5FEA" w14:textId="3F470149" w:rsidR="006C2BD7" w:rsidRDefault="006C2BD7" w:rsidP="006C2BD7">
            <w:pPr>
              <w:pStyle w:val="PargrafodaLista"/>
              <w:numPr>
                <w:ilvl w:val="0"/>
                <w:numId w:val="25"/>
              </w:numPr>
            </w:pPr>
            <w:r>
              <w:t>Gerenciar Quartos</w:t>
            </w:r>
          </w:p>
          <w:p w14:paraId="7A78C3F2" w14:textId="00AF9066" w:rsidR="006C2BD7" w:rsidRPr="004867AB" w:rsidRDefault="006C2BD7" w:rsidP="006C2BD7">
            <w:pPr>
              <w:pStyle w:val="PargrafodaLista"/>
              <w:numPr>
                <w:ilvl w:val="0"/>
                <w:numId w:val="25"/>
              </w:numPr>
            </w:pPr>
            <w:r>
              <w:t>Cadastro de Quarto</w:t>
            </w:r>
          </w:p>
        </w:tc>
      </w:tr>
      <w:tr w:rsidR="003B0865" w:rsidRPr="00F76475" w14:paraId="06DFE69F" w14:textId="77777777" w:rsidTr="003B0865">
        <w:tc>
          <w:tcPr>
            <w:tcW w:w="704" w:type="dxa"/>
          </w:tcPr>
          <w:p w14:paraId="0D7E6ACC" w14:textId="4131CACF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234" w:type="dxa"/>
          </w:tcPr>
          <w:p w14:paraId="5336F7C9" w14:textId="26E46101" w:rsidR="006C2BD7" w:rsidRDefault="003B0865" w:rsidP="006C2BD7">
            <w:r w:rsidRPr="00E2684A">
              <w:t>Controlar e gerenciar a sessão com os dados do usuário</w:t>
            </w:r>
          </w:p>
          <w:p w14:paraId="3BC8D90E" w14:textId="0F2B85A1" w:rsidR="006C2BD7" w:rsidRDefault="006C2BD7" w:rsidP="006C2BD7">
            <w:pPr>
              <w:pStyle w:val="PargrafodaLista"/>
              <w:numPr>
                <w:ilvl w:val="0"/>
                <w:numId w:val="27"/>
              </w:numPr>
            </w:pPr>
            <w:r>
              <w:t>Locadora</w:t>
            </w:r>
          </w:p>
          <w:p w14:paraId="6F588764" w14:textId="24486429" w:rsidR="006C2BD7" w:rsidRDefault="006C2BD7" w:rsidP="006C2BD7">
            <w:pPr>
              <w:pStyle w:val="PargrafodaLista"/>
              <w:numPr>
                <w:ilvl w:val="0"/>
                <w:numId w:val="28"/>
              </w:numPr>
            </w:pPr>
            <w:r>
              <w:t>Gerencia Quartos</w:t>
            </w:r>
          </w:p>
          <w:p w14:paraId="156A6C7A" w14:textId="0F3BED6B" w:rsidR="006C2BD7" w:rsidRDefault="006C2BD7" w:rsidP="006C2BD7">
            <w:pPr>
              <w:pStyle w:val="PargrafodaLista"/>
              <w:numPr>
                <w:ilvl w:val="0"/>
                <w:numId w:val="27"/>
              </w:numPr>
            </w:pPr>
            <w:r>
              <w:t>Locatário</w:t>
            </w:r>
          </w:p>
          <w:p w14:paraId="4CA49105" w14:textId="27B8625A" w:rsidR="006C2BD7" w:rsidRDefault="006C2BD7" w:rsidP="006C2BD7">
            <w:pPr>
              <w:pStyle w:val="PargrafodaLista"/>
              <w:numPr>
                <w:ilvl w:val="0"/>
                <w:numId w:val="28"/>
              </w:numPr>
            </w:pPr>
            <w:r>
              <w:t>Gerencia Reservas</w:t>
            </w:r>
          </w:p>
          <w:p w14:paraId="4A730AFE" w14:textId="2703C363" w:rsidR="006C2BD7" w:rsidRDefault="006C2BD7" w:rsidP="006C2BD7">
            <w:pPr>
              <w:pStyle w:val="PargrafodaLista"/>
              <w:numPr>
                <w:ilvl w:val="0"/>
                <w:numId w:val="28"/>
              </w:numPr>
            </w:pPr>
            <w:r>
              <w:t>Visualiza quartos</w:t>
            </w:r>
          </w:p>
          <w:p w14:paraId="70963E43" w14:textId="2D48ABD9" w:rsidR="006C2BD7" w:rsidRDefault="006C2BD7" w:rsidP="006C2BD7">
            <w:pPr>
              <w:pStyle w:val="PargrafodaLista"/>
              <w:numPr>
                <w:ilvl w:val="0"/>
                <w:numId w:val="27"/>
              </w:numPr>
            </w:pPr>
            <w:r>
              <w:t>Administrador</w:t>
            </w:r>
          </w:p>
          <w:p w14:paraId="45D3CF61" w14:textId="6F00B9E4" w:rsidR="003B0865" w:rsidRDefault="006C2BD7" w:rsidP="003B0865">
            <w:pPr>
              <w:pStyle w:val="PargrafodaLista"/>
              <w:numPr>
                <w:ilvl w:val="0"/>
                <w:numId w:val="29"/>
              </w:numPr>
            </w:pPr>
            <w:r>
              <w:t>Gerencia Usuários</w:t>
            </w:r>
          </w:p>
        </w:tc>
      </w:tr>
      <w:tr w:rsidR="003B0865" w:rsidRPr="00F76475" w14:paraId="50897C33" w14:textId="77777777" w:rsidTr="003B0865">
        <w:tc>
          <w:tcPr>
            <w:tcW w:w="704" w:type="dxa"/>
          </w:tcPr>
          <w:p w14:paraId="2C676C72" w14:textId="22E7EA1D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234" w:type="dxa"/>
          </w:tcPr>
          <w:p w14:paraId="210C165F" w14:textId="77777777" w:rsidR="006C2BD7" w:rsidRDefault="003B0865" w:rsidP="006C2BD7">
            <w:r>
              <w:t>Identificar, na interface, o usuário autenticado</w:t>
            </w:r>
            <w:r w:rsidR="006C2BD7">
              <w:t>.</w:t>
            </w:r>
          </w:p>
          <w:p w14:paraId="538A1962" w14:textId="55365949" w:rsidR="006C2BD7" w:rsidRDefault="006C2BD7" w:rsidP="006C2BD7">
            <w:pPr>
              <w:pStyle w:val="PargrafodaLista"/>
              <w:numPr>
                <w:ilvl w:val="0"/>
                <w:numId w:val="29"/>
              </w:numPr>
            </w:pPr>
            <w:r>
              <w:t>Index Locadora</w:t>
            </w:r>
          </w:p>
          <w:p w14:paraId="401A157F" w14:textId="5D51740B" w:rsidR="006C2BD7" w:rsidRDefault="006C2BD7" w:rsidP="006C2BD7">
            <w:pPr>
              <w:pStyle w:val="PargrafodaLista"/>
              <w:numPr>
                <w:ilvl w:val="0"/>
                <w:numId w:val="29"/>
              </w:numPr>
            </w:pPr>
            <w:r>
              <w:t>Index Locatário</w:t>
            </w:r>
          </w:p>
          <w:p w14:paraId="16B813BA" w14:textId="388A9943" w:rsidR="003B0865" w:rsidRPr="004867AB" w:rsidRDefault="006C2BD7" w:rsidP="006C2BD7">
            <w:pPr>
              <w:pStyle w:val="PargrafodaLista"/>
              <w:numPr>
                <w:ilvl w:val="0"/>
                <w:numId w:val="29"/>
              </w:numPr>
            </w:pPr>
            <w:r>
              <w:t>Visualizar Reservas</w:t>
            </w:r>
          </w:p>
        </w:tc>
      </w:tr>
      <w:tr w:rsidR="003B0865" w:rsidRPr="00F76475" w14:paraId="7BC0CC0D" w14:textId="77777777" w:rsidTr="003B0865">
        <w:tc>
          <w:tcPr>
            <w:tcW w:w="704" w:type="dxa"/>
          </w:tcPr>
          <w:p w14:paraId="2E6F2BA9" w14:textId="360D113C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234" w:type="dxa"/>
          </w:tcPr>
          <w:p w14:paraId="3676D1B8" w14:textId="77777777" w:rsidR="006C2BD7" w:rsidRDefault="003B0865" w:rsidP="003B0865">
            <w:r w:rsidRPr="00E2684A">
              <w:t>Expirar a sessão do usuário</w:t>
            </w:r>
          </w:p>
          <w:p w14:paraId="64E82F90" w14:textId="0C53CF8E" w:rsidR="006C2BD7" w:rsidRDefault="006C2BD7" w:rsidP="006C2BD7">
            <w:pPr>
              <w:pStyle w:val="PargrafodaLista"/>
              <w:numPr>
                <w:ilvl w:val="0"/>
                <w:numId w:val="30"/>
              </w:numPr>
            </w:pPr>
            <w:r>
              <w:t>Index Locatário</w:t>
            </w:r>
          </w:p>
          <w:p w14:paraId="79EAC1AA" w14:textId="03714F4F" w:rsidR="003B0865" w:rsidRDefault="006C2BD7" w:rsidP="003B0865">
            <w:pPr>
              <w:pStyle w:val="PargrafodaLista"/>
              <w:numPr>
                <w:ilvl w:val="0"/>
                <w:numId w:val="30"/>
              </w:numPr>
            </w:pPr>
            <w:r>
              <w:t>Index Locadora</w:t>
            </w:r>
          </w:p>
        </w:tc>
      </w:tr>
      <w:tr w:rsidR="003B0865" w:rsidRPr="00F76475" w14:paraId="6E396EF3" w14:textId="77777777" w:rsidTr="003B0865">
        <w:tc>
          <w:tcPr>
            <w:tcW w:w="704" w:type="dxa"/>
          </w:tcPr>
          <w:p w14:paraId="5B400012" w14:textId="2E5AF534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234" w:type="dxa"/>
          </w:tcPr>
          <w:p w14:paraId="215BD690" w14:textId="77777777" w:rsidR="003B0865" w:rsidRDefault="003B0865" w:rsidP="003B0865">
            <w:pPr>
              <w:rPr>
                <w:color w:val="00B0F0"/>
              </w:rPr>
            </w:pPr>
            <w:r w:rsidRPr="004867AB">
              <w:t>Fazer upload da imagem do avatar do usuário para o servidor</w:t>
            </w:r>
            <w:r w:rsidR="003D5A62">
              <w:t xml:space="preserve"> </w:t>
            </w:r>
          </w:p>
          <w:p w14:paraId="414FA900" w14:textId="6DA9F21F" w:rsidR="006C2BD7" w:rsidRPr="004867AB" w:rsidRDefault="006C2BD7" w:rsidP="006C2BD7">
            <w:pPr>
              <w:pStyle w:val="PargrafodaLista"/>
              <w:numPr>
                <w:ilvl w:val="0"/>
                <w:numId w:val="31"/>
              </w:numPr>
            </w:pPr>
            <w:r>
              <w:t>Perfil Usuário</w:t>
            </w:r>
          </w:p>
        </w:tc>
      </w:tr>
      <w:tr w:rsidR="003B0865" w:rsidRPr="00F76475" w14:paraId="0FB7A918" w14:textId="77777777" w:rsidTr="003B0865">
        <w:tc>
          <w:tcPr>
            <w:tcW w:w="704" w:type="dxa"/>
          </w:tcPr>
          <w:p w14:paraId="3C5DB1D3" w14:textId="727D8D86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234" w:type="dxa"/>
          </w:tcPr>
          <w:p w14:paraId="2DF3A76E" w14:textId="77777777" w:rsidR="006C2BD7" w:rsidRDefault="003B0865" w:rsidP="003B0865">
            <w:r w:rsidRPr="00E2684A">
              <w:t xml:space="preserve">Persistir em </w:t>
            </w:r>
            <w:r>
              <w:t>BD</w:t>
            </w:r>
            <w:r w:rsidRPr="00E2684A">
              <w:t xml:space="preserve"> </w:t>
            </w:r>
            <w:r>
              <w:t>R</w:t>
            </w:r>
            <w:r w:rsidRPr="00E2684A">
              <w:t>elacional todo</w:t>
            </w:r>
            <w:r>
              <w:t>s os dados do sistema</w:t>
            </w:r>
          </w:p>
          <w:p w14:paraId="5B41D5BA" w14:textId="773A1A6E" w:rsidR="006C2BD7" w:rsidRDefault="006C2BD7" w:rsidP="006C2BD7">
            <w:pPr>
              <w:pStyle w:val="PargrafodaLista"/>
              <w:numPr>
                <w:ilvl w:val="0"/>
                <w:numId w:val="31"/>
              </w:numPr>
            </w:pPr>
            <w:r>
              <w:t>Locadora</w:t>
            </w:r>
          </w:p>
          <w:p w14:paraId="3CD674DF" w14:textId="2A217AB1" w:rsidR="006C2BD7" w:rsidRDefault="006C2BD7" w:rsidP="006C2BD7">
            <w:pPr>
              <w:pStyle w:val="PargrafodaLista"/>
              <w:numPr>
                <w:ilvl w:val="0"/>
                <w:numId w:val="31"/>
              </w:numPr>
            </w:pPr>
            <w:r>
              <w:t>Locatário</w:t>
            </w:r>
          </w:p>
          <w:p w14:paraId="32B9B44C" w14:textId="74591DE9" w:rsidR="006C2BD7" w:rsidRDefault="006C2BD7" w:rsidP="006C2BD7">
            <w:pPr>
              <w:pStyle w:val="PargrafodaLista"/>
              <w:numPr>
                <w:ilvl w:val="0"/>
                <w:numId w:val="31"/>
              </w:numPr>
            </w:pPr>
            <w:r>
              <w:lastRenderedPageBreak/>
              <w:t>Quarto</w:t>
            </w:r>
          </w:p>
          <w:p w14:paraId="717BC63D" w14:textId="4BF79032" w:rsidR="003B0865" w:rsidRPr="004867AB" w:rsidRDefault="006C2BD7" w:rsidP="003B0865">
            <w:pPr>
              <w:pStyle w:val="PargrafodaLista"/>
              <w:numPr>
                <w:ilvl w:val="0"/>
                <w:numId w:val="31"/>
              </w:numPr>
            </w:pPr>
            <w:r>
              <w:t>Reserva</w:t>
            </w:r>
          </w:p>
        </w:tc>
      </w:tr>
      <w:tr w:rsidR="003B0865" w:rsidRPr="00F76475" w14:paraId="5E58FDC7" w14:textId="77777777" w:rsidTr="003B0865">
        <w:tc>
          <w:tcPr>
            <w:tcW w:w="704" w:type="dxa"/>
          </w:tcPr>
          <w:p w14:paraId="3B60A004" w14:textId="28842117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10</w:t>
            </w:r>
          </w:p>
        </w:tc>
        <w:tc>
          <w:tcPr>
            <w:tcW w:w="7234" w:type="dxa"/>
          </w:tcPr>
          <w:p w14:paraId="56A1D1A9" w14:textId="77777777" w:rsidR="006C2BD7" w:rsidRDefault="003B0865" w:rsidP="003B0865">
            <w:r w:rsidRPr="004867AB">
              <w:t>Criação de filtros de pesquisa para as informações do sistema</w:t>
            </w:r>
          </w:p>
          <w:p w14:paraId="04E790F9" w14:textId="3EB5BC49" w:rsidR="00C51F31" w:rsidRDefault="006C2BD7" w:rsidP="003B0865">
            <w:pPr>
              <w:pStyle w:val="PargrafodaLista"/>
              <w:numPr>
                <w:ilvl w:val="0"/>
                <w:numId w:val="32"/>
              </w:numPr>
            </w:pPr>
            <w:r>
              <w:t>Filtro para Quartos.</w:t>
            </w:r>
          </w:p>
        </w:tc>
      </w:tr>
      <w:tr w:rsidR="003B0865" w:rsidRPr="00F76475" w14:paraId="23B1AD15" w14:textId="77777777" w:rsidTr="003B0865">
        <w:tc>
          <w:tcPr>
            <w:tcW w:w="704" w:type="dxa"/>
          </w:tcPr>
          <w:p w14:paraId="7BC8BFD3" w14:textId="54CD8712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234" w:type="dxa"/>
          </w:tcPr>
          <w:p w14:paraId="2620C5A4" w14:textId="77777777" w:rsidR="006C2BD7" w:rsidRDefault="003B0865" w:rsidP="003B0865">
            <w:r w:rsidRPr="004867AB">
              <w:t>Criação de usuário administrador, com interface própria para manipular informações do sistema</w:t>
            </w:r>
          </w:p>
          <w:p w14:paraId="5F7401EE" w14:textId="6575289C" w:rsidR="00C51F31" w:rsidRPr="00E2684A" w:rsidRDefault="006C2BD7" w:rsidP="003B0865">
            <w:pPr>
              <w:pStyle w:val="PargrafodaLista"/>
              <w:numPr>
                <w:ilvl w:val="0"/>
                <w:numId w:val="32"/>
              </w:numPr>
            </w:pPr>
            <w:r>
              <w:t>Gerenciar Usuário</w:t>
            </w:r>
          </w:p>
        </w:tc>
      </w:tr>
      <w:tr w:rsidR="003B0865" w:rsidRPr="00F76475" w14:paraId="4A635377" w14:textId="77777777" w:rsidTr="003B0865">
        <w:tc>
          <w:tcPr>
            <w:tcW w:w="704" w:type="dxa"/>
          </w:tcPr>
          <w:p w14:paraId="14775E03" w14:textId="4A5C6CDB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234" w:type="dxa"/>
          </w:tcPr>
          <w:p w14:paraId="425E52DC" w14:textId="50A7645F" w:rsidR="003B0865" w:rsidRPr="00E2684A" w:rsidRDefault="003B0865" w:rsidP="003B0865">
            <w:r w:rsidRPr="00E2684A">
              <w:t>Ativação do HTTPS no servidor Web</w:t>
            </w:r>
          </w:p>
        </w:tc>
      </w:tr>
      <w:tr w:rsidR="00742925" w:rsidRPr="00F76475" w14:paraId="1B54F952" w14:textId="77777777" w:rsidTr="003B0865">
        <w:tc>
          <w:tcPr>
            <w:tcW w:w="704" w:type="dxa"/>
          </w:tcPr>
          <w:p w14:paraId="27EB322C" w14:textId="77777777" w:rsidR="00742925" w:rsidRDefault="00742925" w:rsidP="003B086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4" w:type="dxa"/>
          </w:tcPr>
          <w:p w14:paraId="04F08CC4" w14:textId="5FB96EA7" w:rsidR="00742925" w:rsidRPr="00E2684A" w:rsidRDefault="00742925" w:rsidP="003B0865"/>
        </w:tc>
      </w:tr>
    </w:tbl>
    <w:p w14:paraId="31559E8D" w14:textId="27278B62" w:rsidR="007F18BE" w:rsidRPr="00017559" w:rsidRDefault="007F18BE" w:rsidP="007F18BE">
      <w:pPr>
        <w:pStyle w:val="Legenda"/>
      </w:pPr>
      <w:bookmarkStart w:id="9" w:name="_Toc129184453"/>
      <w:proofErr w:type="spellStart"/>
      <w:r w:rsidRPr="00742925">
        <w:rPr>
          <w:lang w:val="en-US"/>
        </w:rPr>
        <w:t>Figura</w:t>
      </w:r>
      <w:proofErr w:type="spellEnd"/>
      <w:r w:rsidRPr="00742925">
        <w:rPr>
          <w:lang w:val="en-US"/>
        </w:rPr>
        <w:t xml:space="preserve"> </w:t>
      </w:r>
      <w:r>
        <w:fldChar w:fldCharType="begin"/>
      </w:r>
      <w:r w:rsidRPr="00742925">
        <w:rPr>
          <w:lang w:val="en-US"/>
        </w:rPr>
        <w:instrText xml:space="preserve"> SEQ Figura \* ARABIC </w:instrText>
      </w:r>
      <w:r>
        <w:fldChar w:fldCharType="separate"/>
      </w:r>
      <w:r w:rsidR="00742925" w:rsidRPr="00742925">
        <w:rPr>
          <w:noProof/>
          <w:lang w:val="en-US"/>
        </w:rPr>
        <w:t>3</w:t>
      </w:r>
      <w:r>
        <w:rPr>
          <w:noProof/>
        </w:rPr>
        <w:fldChar w:fldCharType="end"/>
      </w:r>
      <w:r w:rsidRPr="00742925">
        <w:rPr>
          <w:lang w:val="en-US"/>
        </w:rPr>
        <w:t xml:space="preserve"> – </w:t>
      </w:r>
      <w:proofErr w:type="spellStart"/>
      <w:r w:rsidR="004514D9">
        <w:rPr>
          <w:lang w:val="en-US"/>
        </w:rPr>
        <w:t>Requisitos</w:t>
      </w:r>
      <w:proofErr w:type="spellEnd"/>
      <w:r w:rsidR="004514D9">
        <w:rPr>
          <w:lang w:val="en-US"/>
        </w:rPr>
        <w:t xml:space="preserve"> do </w:t>
      </w:r>
      <w:proofErr w:type="spellStart"/>
      <w:r w:rsidR="004514D9">
        <w:rPr>
          <w:lang w:val="en-US"/>
        </w:rPr>
        <w:t>Produto</w:t>
      </w:r>
      <w:proofErr w:type="spellEnd"/>
      <w:r w:rsidRPr="00017559">
        <w:rPr>
          <w:noProof/>
        </w:rPr>
        <w:t>.</w:t>
      </w:r>
      <w:bookmarkEnd w:id="9"/>
    </w:p>
    <w:p w14:paraId="3CD7B7DA" w14:textId="48A52E4D" w:rsidR="00B257D8" w:rsidRDefault="00B257D8">
      <w:r>
        <w:br w:type="page"/>
      </w:r>
    </w:p>
    <w:p w14:paraId="10B46963" w14:textId="381E382B" w:rsidR="00FA629D" w:rsidRDefault="00FA629D" w:rsidP="00FA629D">
      <w:pPr>
        <w:pStyle w:val="Ttulo1"/>
      </w:pPr>
      <w:bookmarkStart w:id="10" w:name="_Toc129184424"/>
      <w:r>
        <w:lastRenderedPageBreak/>
        <w:t xml:space="preserve">ARTEFATO </w:t>
      </w:r>
      <w:r w:rsidR="00742925">
        <w:t>4</w:t>
      </w:r>
      <w:r>
        <w:t xml:space="preserve">: </w:t>
      </w:r>
      <w:r w:rsidR="00567168">
        <w:t>Modelo Relacional</w:t>
      </w:r>
      <w:bookmarkEnd w:id="10"/>
    </w:p>
    <w:p w14:paraId="743BA78B" w14:textId="77777777" w:rsidR="00FA629D" w:rsidRDefault="00FA629D" w:rsidP="00FA629D"/>
    <w:p w14:paraId="2F97829F" w14:textId="0ABE0C59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 xml:space="preserve">Um </w:t>
      </w:r>
      <w:r w:rsidR="00567168">
        <w:rPr>
          <w:color w:val="00B0F0"/>
        </w:rPr>
        <w:t>Modelo Relacional</w:t>
      </w:r>
      <w:r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15C4B33A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567168">
              <w:t>Modelo Relacional</w:t>
            </w:r>
            <w:r w:rsidRPr="0089163D">
              <w:t xml:space="preserve"> </w:t>
            </w:r>
            <w:r w:rsidR="00567168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797AF982" w:rsidR="00FA629D" w:rsidRDefault="00FA629D" w:rsidP="0089163D">
      <w:pPr>
        <w:pStyle w:val="Legenda"/>
        <w:spacing w:before="120"/>
      </w:pPr>
      <w:bookmarkStart w:id="11" w:name="_Toc96267031"/>
      <w:bookmarkStart w:id="12" w:name="_Toc129184454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4514D9">
        <w:rPr>
          <w:noProof/>
        </w:rPr>
        <w:t>4</w:t>
      </w:r>
      <w:r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567168">
        <w:t>Projeto Lógico – Modelo Relacional</w:t>
      </w:r>
      <w:r>
        <w:t xml:space="preserve"> construído com engenharia reversa.</w:t>
      </w:r>
      <w:bookmarkEnd w:id="11"/>
      <w:bookmarkEnd w:id="12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13" w:name="_Toc129184425"/>
      <w:r>
        <w:t>REFERÊNCIA BIBLIOGRÁFICAS</w:t>
      </w:r>
      <w:bookmarkEnd w:id="13"/>
    </w:p>
    <w:p w14:paraId="5273FE32" w14:textId="77777777" w:rsidR="006043D6" w:rsidRPr="006043D6" w:rsidRDefault="006043D6" w:rsidP="006043D6"/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2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8"/>
    </w:p>
    <w:sectPr w:rsidR="000677B2">
      <w:headerReference w:type="default" r:id="rId13"/>
      <w:foot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F4800" w14:textId="77777777" w:rsidR="003E12D4" w:rsidRDefault="003E12D4" w:rsidP="004E16B3">
      <w:pPr>
        <w:spacing w:after="0" w:line="240" w:lineRule="auto"/>
      </w:pPr>
      <w:r>
        <w:separator/>
      </w:r>
    </w:p>
  </w:endnote>
  <w:endnote w:type="continuationSeparator" w:id="0">
    <w:p w14:paraId="69F85B9A" w14:textId="77777777" w:rsidR="003E12D4" w:rsidRDefault="003E12D4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664460F0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6C2BD7">
      <w:t xml:space="preserve"> </w:t>
    </w:r>
    <w:proofErr w:type="spellStart"/>
    <w:r w:rsidR="006C2BD7" w:rsidRPr="006C2BD7">
      <w:t>VacanSee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9E789" w14:textId="77777777" w:rsidR="003E12D4" w:rsidRDefault="003E12D4" w:rsidP="004E16B3">
      <w:pPr>
        <w:spacing w:after="0" w:line="240" w:lineRule="auto"/>
      </w:pPr>
      <w:r>
        <w:separator/>
      </w:r>
    </w:p>
  </w:footnote>
  <w:footnote w:type="continuationSeparator" w:id="0">
    <w:p w14:paraId="3D10B670" w14:textId="77777777" w:rsidR="003E12D4" w:rsidRDefault="003E12D4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A89AE5E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4514D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7C4A77C3" w:rsidR="004E16B3" w:rsidRPr="004E16B3" w:rsidRDefault="004514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C5D93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05824"/>
    <w:multiLevelType w:val="hybridMultilevel"/>
    <w:tmpl w:val="FA3694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C3C39"/>
    <w:multiLevelType w:val="hybridMultilevel"/>
    <w:tmpl w:val="19146382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25198F"/>
    <w:multiLevelType w:val="multilevel"/>
    <w:tmpl w:val="6A6E9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230E09"/>
    <w:multiLevelType w:val="multilevel"/>
    <w:tmpl w:val="68D07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A64A4E"/>
    <w:multiLevelType w:val="hybridMultilevel"/>
    <w:tmpl w:val="643CEA5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EC4B7E"/>
    <w:multiLevelType w:val="hybridMultilevel"/>
    <w:tmpl w:val="C3F2CA0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80014"/>
    <w:multiLevelType w:val="hybridMultilevel"/>
    <w:tmpl w:val="360CD43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4F8B4287"/>
    <w:multiLevelType w:val="hybridMultilevel"/>
    <w:tmpl w:val="F7E24F0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191085"/>
    <w:multiLevelType w:val="hybridMultilevel"/>
    <w:tmpl w:val="CAC6C50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F10"/>
    <w:multiLevelType w:val="multilevel"/>
    <w:tmpl w:val="657CA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7E20D6E"/>
    <w:multiLevelType w:val="hybridMultilevel"/>
    <w:tmpl w:val="DDE08D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C87128"/>
    <w:multiLevelType w:val="hybridMultilevel"/>
    <w:tmpl w:val="D52EC4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8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8F7AFF"/>
    <w:multiLevelType w:val="multilevel"/>
    <w:tmpl w:val="CB30A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BD147DD"/>
    <w:multiLevelType w:val="hybridMultilevel"/>
    <w:tmpl w:val="DADA59AC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33546515">
    <w:abstractNumId w:val="22"/>
  </w:num>
  <w:num w:numId="2" w16cid:durableId="596596182">
    <w:abstractNumId w:val="8"/>
  </w:num>
  <w:num w:numId="3" w16cid:durableId="654142630">
    <w:abstractNumId w:val="28"/>
  </w:num>
  <w:num w:numId="4" w16cid:durableId="230699296">
    <w:abstractNumId w:val="21"/>
  </w:num>
  <w:num w:numId="5" w16cid:durableId="1417173156">
    <w:abstractNumId w:val="16"/>
  </w:num>
  <w:num w:numId="6" w16cid:durableId="56125637">
    <w:abstractNumId w:val="20"/>
  </w:num>
  <w:num w:numId="7" w16cid:durableId="735013750">
    <w:abstractNumId w:val="6"/>
  </w:num>
  <w:num w:numId="8" w16cid:durableId="1639526114">
    <w:abstractNumId w:val="0"/>
  </w:num>
  <w:num w:numId="9" w16cid:durableId="924611832">
    <w:abstractNumId w:val="4"/>
  </w:num>
  <w:num w:numId="10" w16cid:durableId="1148397238">
    <w:abstractNumId w:val="13"/>
  </w:num>
  <w:num w:numId="11" w16cid:durableId="2064676008">
    <w:abstractNumId w:val="20"/>
    <w:lvlOverride w:ilvl="0">
      <w:startOverride w:val="1"/>
    </w:lvlOverride>
  </w:num>
  <w:num w:numId="12" w16cid:durableId="1331450040">
    <w:abstractNumId w:val="26"/>
  </w:num>
  <w:num w:numId="13" w16cid:durableId="254902107">
    <w:abstractNumId w:val="12"/>
  </w:num>
  <w:num w:numId="14" w16cid:durableId="1186940858">
    <w:abstractNumId w:val="15"/>
  </w:num>
  <w:num w:numId="15" w16cid:durableId="1648586440">
    <w:abstractNumId w:val="17"/>
  </w:num>
  <w:num w:numId="16" w16cid:durableId="574897634">
    <w:abstractNumId w:val="27"/>
  </w:num>
  <w:num w:numId="17" w16cid:durableId="1538852686">
    <w:abstractNumId w:val="7"/>
  </w:num>
  <w:num w:numId="18" w16cid:durableId="193809047">
    <w:abstractNumId w:val="1"/>
  </w:num>
  <w:num w:numId="19" w16cid:durableId="113141475">
    <w:abstractNumId w:val="9"/>
  </w:num>
  <w:num w:numId="20" w16cid:durableId="728530556">
    <w:abstractNumId w:val="29"/>
  </w:num>
  <w:num w:numId="21" w16cid:durableId="1555194270">
    <w:abstractNumId w:val="23"/>
  </w:num>
  <w:num w:numId="22" w16cid:durableId="474765333">
    <w:abstractNumId w:val="5"/>
  </w:num>
  <w:num w:numId="23" w16cid:durableId="610473907">
    <w:abstractNumId w:val="19"/>
  </w:num>
  <w:num w:numId="24" w16cid:durableId="810096469">
    <w:abstractNumId w:val="11"/>
  </w:num>
  <w:num w:numId="25" w16cid:durableId="760105079">
    <w:abstractNumId w:val="18"/>
  </w:num>
  <w:num w:numId="26" w16cid:durableId="825588766">
    <w:abstractNumId w:val="24"/>
  </w:num>
  <w:num w:numId="27" w16cid:durableId="226262035">
    <w:abstractNumId w:val="14"/>
  </w:num>
  <w:num w:numId="28" w16cid:durableId="443305271">
    <w:abstractNumId w:val="30"/>
  </w:num>
  <w:num w:numId="29" w16cid:durableId="367949388">
    <w:abstractNumId w:val="3"/>
  </w:num>
  <w:num w:numId="30" w16cid:durableId="1201626020">
    <w:abstractNumId w:val="25"/>
  </w:num>
  <w:num w:numId="31" w16cid:durableId="1605923481">
    <w:abstractNumId w:val="10"/>
  </w:num>
  <w:num w:numId="32" w16cid:durableId="10065953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44628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3205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0865"/>
    <w:rsid w:val="003B1F8B"/>
    <w:rsid w:val="003B230E"/>
    <w:rsid w:val="003B6343"/>
    <w:rsid w:val="003D5A62"/>
    <w:rsid w:val="003D5A6D"/>
    <w:rsid w:val="003E12D4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47C39"/>
    <w:rsid w:val="004514D9"/>
    <w:rsid w:val="00456F7F"/>
    <w:rsid w:val="00463049"/>
    <w:rsid w:val="00465E48"/>
    <w:rsid w:val="00472784"/>
    <w:rsid w:val="004867AB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6A8C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67168"/>
    <w:rsid w:val="00575BB4"/>
    <w:rsid w:val="00576E82"/>
    <w:rsid w:val="0057722B"/>
    <w:rsid w:val="00584C2D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086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B6C3A"/>
    <w:rsid w:val="006C2BD7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2925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3F6D"/>
    <w:rsid w:val="007C6E03"/>
    <w:rsid w:val="007D3CBB"/>
    <w:rsid w:val="007E2392"/>
    <w:rsid w:val="007E2751"/>
    <w:rsid w:val="007E2C5A"/>
    <w:rsid w:val="007E636E"/>
    <w:rsid w:val="007F18BE"/>
    <w:rsid w:val="007F397C"/>
    <w:rsid w:val="007F4CC6"/>
    <w:rsid w:val="007F77A0"/>
    <w:rsid w:val="00805333"/>
    <w:rsid w:val="008125C1"/>
    <w:rsid w:val="008129B3"/>
    <w:rsid w:val="00817F8D"/>
    <w:rsid w:val="008210C5"/>
    <w:rsid w:val="00821C5B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3CD8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950A2"/>
    <w:rsid w:val="009A1D27"/>
    <w:rsid w:val="009A3ED1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0AB3"/>
    <w:rsid w:val="00A91BD1"/>
    <w:rsid w:val="00A93F4D"/>
    <w:rsid w:val="00A971C5"/>
    <w:rsid w:val="00AA2CB8"/>
    <w:rsid w:val="00AB27D3"/>
    <w:rsid w:val="00AB6D48"/>
    <w:rsid w:val="00AC33D5"/>
    <w:rsid w:val="00AC6B03"/>
    <w:rsid w:val="00AD7528"/>
    <w:rsid w:val="00AE1E85"/>
    <w:rsid w:val="00AE43D6"/>
    <w:rsid w:val="00AE5143"/>
    <w:rsid w:val="00AF12BC"/>
    <w:rsid w:val="00AF3FF0"/>
    <w:rsid w:val="00B0045A"/>
    <w:rsid w:val="00B01884"/>
    <w:rsid w:val="00B0519E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03E4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1F31"/>
    <w:rsid w:val="00C52D0A"/>
    <w:rsid w:val="00C54568"/>
    <w:rsid w:val="00C633DB"/>
    <w:rsid w:val="00C63E9E"/>
    <w:rsid w:val="00C76EAF"/>
    <w:rsid w:val="00C76FF2"/>
    <w:rsid w:val="00C93E38"/>
    <w:rsid w:val="00CB3205"/>
    <w:rsid w:val="00CB5CD1"/>
    <w:rsid w:val="00CC5DB1"/>
    <w:rsid w:val="00CC77EB"/>
    <w:rsid w:val="00CD01D7"/>
    <w:rsid w:val="00CD477A"/>
    <w:rsid w:val="00CD5106"/>
    <w:rsid w:val="00CE0A57"/>
    <w:rsid w:val="00CE3856"/>
    <w:rsid w:val="00CE7AA7"/>
    <w:rsid w:val="00D04440"/>
    <w:rsid w:val="00D10A76"/>
    <w:rsid w:val="00D129ED"/>
    <w:rsid w:val="00D223D7"/>
    <w:rsid w:val="00D40635"/>
    <w:rsid w:val="00D41AAE"/>
    <w:rsid w:val="00D7004A"/>
    <w:rsid w:val="00D75FBF"/>
    <w:rsid w:val="00D8773A"/>
    <w:rsid w:val="00D87E14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02AE5"/>
    <w:rsid w:val="00E17420"/>
    <w:rsid w:val="00E209A6"/>
    <w:rsid w:val="00E25BFC"/>
    <w:rsid w:val="00E25FEA"/>
    <w:rsid w:val="00E2684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654B1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C5D93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87B61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51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rumguides.org/docs/scrumguide/v2020/2020-Scrum-Guide-Portuguese-European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8</Pages>
  <Words>687</Words>
  <Characters>3713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ucas Silva Pinto</cp:lastModifiedBy>
  <cp:revision>3</cp:revision>
  <dcterms:created xsi:type="dcterms:W3CDTF">2024-03-06T23:10:00Z</dcterms:created>
  <dcterms:modified xsi:type="dcterms:W3CDTF">2024-03-07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